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uman Resources Manager position at [Company Name] in Jeddah, Saudi Arabia. With a proven track record of driving organizational success through strategic human resources initiatives, I am eager to contribute my expertise to a dynamic company like yours. As a seasoned HR professional with extensive experience in multicultural environments, I am particularly excited about the opportunity to bring my skills and vision to a thriving business landscape in Saudi Arabia Jeddah.</w:t>
      </w:r>
    </w:p>
    <w:p>
      <w:pPr>
        <w:pStyle w:val="BodyText"/>
      </w:pPr>
      <w:r>
        <w:t xml:space="preserve">Throughout my career, I have consistently focused on aligning human capital strategies with organizational goals, fostering employee engagement, and promoting a culture of inclusivity and growth. My experience as an HR Manager has equipped me with the ability to navigate complex labor laws, design effective recruitment processes, and implement policies that enhance workplace productivity. I am particularly drawn to this role in Jeddah because of the city’s unique blend of tradition and modernity, which presents a rich environment for innovative HR solutions that respect local customs while embracing global best practices.</w:t>
      </w:r>
    </w:p>
    <w:bookmarkStart w:id="20" w:name="professional-experience"/>
    <w:p>
      <w:pPr>
        <w:pStyle w:val="Heading2"/>
      </w:pPr>
      <w:r>
        <w:t xml:space="preserve">Professional Experience</w:t>
      </w:r>
    </w:p>
    <w:p>
      <w:pPr>
        <w:pStyle w:val="FirstParagraph"/>
      </w:pPr>
      <w:r>
        <w:t xml:space="preserve">As the Human Resources Manager at [Previous Company Name], I spearheaded initiatives that significantly improved employee retention and satisfaction. One of my key achievements was the development of a comprehensive onboarding program, which reduced new hire turnover by 30% within six months. Additionally, I led a cross-functional team to redesign the company’s performance management system, resulting in a 25% increase in employee productivity and a more transparent evaluation process.</w:t>
      </w:r>
    </w:p>
    <w:p>
      <w:pPr>
        <w:pStyle w:val="BodyText"/>
      </w:pPr>
      <w:r>
        <w:t xml:space="preserve">My responsibilities also included managing payroll and benefits administration, ensuring compliance with local labor regulations. This experience deepened my understanding of the legal frameworks governing employment in Saudi Arabia, which I believe is critical for fostering trust between employers and employees. In Jeddah, where the workforce is increasingly diverse and globalized, I am committed to creating HR strategies that reflect both international standards and the cultural nuances of the region.</w:t>
      </w:r>
    </w:p>
    <w:bookmarkEnd w:id="20"/>
    <w:bookmarkStart w:id="21" w:name="understanding-of-the-local-market"/>
    <w:p>
      <w:pPr>
        <w:pStyle w:val="Heading2"/>
      </w:pPr>
      <w:r>
        <w:t xml:space="preserve">Understanding of the Local Market</w:t>
      </w:r>
    </w:p>
    <w:p>
      <w:pPr>
        <w:pStyle w:val="FirstParagraph"/>
      </w:pPr>
      <w:r>
        <w:t xml:space="preserve">Working in Saudi Arabia Jeddah requires a nuanced approach to human resources. The Kingdom’s Vision 2030 initiative has created a demand for skilled professionals who can adapt to evolving labor market dynamics, particularly in areas such as digital transformation, gender equality, and workforce diversification. As an HR Manager with experience in cross-cultural settings, I am well-versed in addressing these challenges while ensuring that employees feel valued and supported.</w:t>
      </w:r>
    </w:p>
    <w:p>
      <w:pPr>
        <w:pStyle w:val="BodyText"/>
      </w:pPr>
      <w:r>
        <w:t xml:space="preserve">In my previous role at a multinational corporation operating in the Middle East, I collaborated with local teams to implement diversity and inclusion programs that resonated with both expatriate and Saudi Arabian employees. This experience taught me the importance of building relationships based on mutual respect and understanding. In Jeddah, where the work culture is deeply rooted in community and tradition, I believe that HR professionals play a vital role in bridging the gap between organizational objectives and employee expectations.</w:t>
      </w:r>
    </w:p>
    <w:bookmarkEnd w:id="21"/>
    <w:bookmarkStart w:id="22" w:name="why-this-role"/>
    <w:p>
      <w:pPr>
        <w:pStyle w:val="Heading2"/>
      </w:pPr>
      <w:r>
        <w:t xml:space="preserve">Why This Role?</w:t>
      </w:r>
    </w:p>
    <w:p>
      <w:pPr>
        <w:pStyle w:val="FirstParagraph"/>
      </w:pPr>
      <w:r>
        <w:t xml:space="preserve">I am particularly inspired by [Company Name]’s commitment to excellence and its reputation as a leader in [industry/sector]. The opportunity to contribute to your mission while leveraging my expertise in human resources is incredibly appealing. I am confident that my ability to develop talent, streamline HR processes, and foster a positive workplace culture will make a meaningful impact on your team.</w:t>
      </w:r>
    </w:p>
    <w:p>
      <w:pPr>
        <w:pStyle w:val="BodyText"/>
      </w:pPr>
      <w:r>
        <w:t xml:space="preserve">One of the aspects that excites me most about this role is the chance to work within Saudi Arabia Jeddah’s vibrant business ecosystem. The city’s strategic location as a hub for trade and tourism, combined with its rapidly growing economy, offers a unique environment for HR professionals to innovate. I am eager to support [Company Name] in attracting and retaining top talent, ensuring that your workforce remains motivated and aligned with the company’s long-term goals.</w:t>
      </w:r>
    </w:p>
    <w:bookmarkEnd w:id="22"/>
    <w:bookmarkStart w:id="23" w:name="conclusion"/>
    <w:p>
      <w:pPr>
        <w:pStyle w:val="Heading2"/>
      </w:pPr>
      <w:r>
        <w:t xml:space="preserve">Conclusion</w:t>
      </w:r>
    </w:p>
    <w:p>
      <w:pPr>
        <w:pStyle w:val="FirstParagraph"/>
      </w:pPr>
      <w:r>
        <w:t xml:space="preserve">In summary, my background in human resources, coupled with my deep respect for cultural diversity and commitment to employee development, makes me a strong candidate for this position. I am enthusiastic about the opportunity to bring my skills and passion to [Company Name] in Jeddah. I would welcome the chance to discuss how my experience and vision align with your needs.</w:t>
      </w:r>
    </w:p>
    <w:p>
      <w:pPr>
        <w:pStyle w:val="BodyText"/>
      </w:pPr>
      <w:r>
        <w:t xml:space="preserve">Thank you for considering my application. I look forward to the possibility of contributing to your team and helping [Company Name] achieve new heights of success in Saudi Arabia Jeddah.</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3T08:57:21Z</dcterms:created>
  <dcterms:modified xsi:type="dcterms:W3CDTF">2026-07-23T08:57:21Z</dcterms:modified>
</cp:coreProperties>
</file>

<file path=docProps/custom.xml><?xml version="1.0" encoding="utf-8"?>
<Properties xmlns="http://schemas.openxmlformats.org/officeDocument/2006/custom-properties" xmlns:vt="http://schemas.openxmlformats.org/officeDocument/2006/docPropsVTypes"/>
</file>